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2BC63" w14:textId="7B0143E1" w:rsidR="00947440" w:rsidRPr="00E942B3" w:rsidRDefault="002E6C63" w:rsidP="00B51FFE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14:paraId="7A96130F" w14:textId="55D6CCAA" w:rsidR="00B51FFE" w:rsidRPr="00E942B3" w:rsidRDefault="00B51FFE" w:rsidP="00B51FFE">
      <w:pPr>
        <w:jc w:val="center"/>
        <w:rPr>
          <w:rFonts w:cstheme="minorHAnsi"/>
          <w:u w:val="single"/>
          <w:lang w:val="en-US"/>
        </w:rPr>
      </w:pPr>
      <w:r w:rsidRPr="00E942B3">
        <w:rPr>
          <w:rFonts w:cstheme="minorHAnsi"/>
          <w:color w:val="C00000"/>
          <w:u w:val="single"/>
          <w:lang w:val="en-US"/>
        </w:rPr>
        <w:t>Session-</w:t>
      </w:r>
      <w:r w:rsidR="00427FB4">
        <w:rPr>
          <w:rFonts w:cstheme="minorHAnsi"/>
          <w:color w:val="C00000"/>
          <w:u w:val="single"/>
          <w:lang w:val="en-US"/>
        </w:rPr>
        <w:t>2</w:t>
      </w:r>
      <w:r w:rsidRPr="00E942B3">
        <w:rPr>
          <w:rFonts w:cstheme="minorHAnsi"/>
          <w:color w:val="C00000"/>
          <w:u w:val="single"/>
          <w:lang w:val="en-US"/>
        </w:rPr>
        <w:t xml:space="preserve">  - Introduction</w:t>
      </w:r>
    </w:p>
    <w:p w14:paraId="15971B39" w14:textId="192DE171" w:rsidR="00B51FFE" w:rsidRPr="00E942B3" w:rsidRDefault="00B51FFE" w:rsidP="00B51FFE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</w:t>
      </w:r>
      <w:r w:rsidR="009965B3" w:rsidRPr="00E942B3">
        <w:rPr>
          <w:rFonts w:cstheme="minorHAnsi"/>
          <w:b/>
          <w:color w:val="538135" w:themeColor="accent6" w:themeShade="BF"/>
          <w:u w:val="single"/>
          <w:lang w:val="en-US"/>
        </w:rPr>
        <w:t>–</w:t>
      </w: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 </w:t>
      </w:r>
      <w:r w:rsidR="00BC584C">
        <w:rPr>
          <w:rFonts w:cstheme="minorHAnsi"/>
          <w:b/>
          <w:color w:val="538135" w:themeColor="accent6" w:themeShade="BF"/>
          <w:u w:val="single"/>
          <w:lang w:val="en-US"/>
        </w:rPr>
        <w:t>2</w:t>
      </w:r>
      <w:r w:rsidR="00427FB4">
        <w:rPr>
          <w:rFonts w:cstheme="minorHAnsi"/>
          <w:b/>
          <w:color w:val="538135" w:themeColor="accent6" w:themeShade="BF"/>
          <w:u w:val="single"/>
          <w:lang w:val="en-US"/>
        </w:rPr>
        <w:t>.</w:t>
      </w:r>
      <w:r w:rsidR="00143F5A">
        <w:rPr>
          <w:rFonts w:cstheme="minorHAnsi"/>
          <w:b/>
          <w:color w:val="538135" w:themeColor="accent6" w:themeShade="BF"/>
          <w:u w:val="single"/>
          <w:lang w:val="en-US"/>
        </w:rPr>
        <w:t>3</w:t>
      </w:r>
    </w:p>
    <w:p w14:paraId="4E4ED9F0" w14:textId="51C0815D" w:rsidR="00B51FFE" w:rsidRPr="00E942B3" w:rsidRDefault="00B51FFE">
      <w:pPr>
        <w:rPr>
          <w:rFonts w:cstheme="minorHAnsi"/>
          <w:lang w:val="en-US"/>
        </w:rPr>
      </w:pPr>
    </w:p>
    <w:p w14:paraId="612FBA8E" w14:textId="3CC07403" w:rsidR="00B51FFE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</w:t>
      </w:r>
      <w:r w:rsidR="00E942B3" w:rsidRPr="00E942B3">
        <w:rPr>
          <w:rFonts w:cstheme="minorHAnsi"/>
          <w:b/>
          <w:color w:val="C00000"/>
          <w:lang w:val="en-US"/>
        </w:rPr>
        <w:t xml:space="preserve"> </w:t>
      </w:r>
      <w:r w:rsidRPr="00E942B3">
        <w:rPr>
          <w:rFonts w:cstheme="minorHAnsi"/>
          <w:b/>
          <w:color w:val="C00000"/>
          <w:lang w:val="en-US"/>
        </w:rPr>
        <w:t>Introduction</w:t>
      </w:r>
    </w:p>
    <w:p w14:paraId="67A8B0E2" w14:textId="699C2145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14:paraId="5A0CE7C6" w14:textId="272A25DD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14:paraId="13D965CB" w14:textId="38A7B4AF" w:rsidR="008E2F00" w:rsidRDefault="008E2F00" w:rsidP="0009722A">
      <w:pPr>
        <w:spacing w:line="240" w:lineRule="auto"/>
        <w:rPr>
          <w:rFonts w:cstheme="minorHAnsi"/>
          <w:lang w:val="en-US"/>
        </w:rPr>
      </w:pPr>
      <w:r w:rsidRPr="008E2F00">
        <w:rPr>
          <w:rFonts w:cstheme="minorHAnsi"/>
          <w:lang w:val="en-US"/>
        </w:rPr>
        <w:t>This assignment will test your skills on Data Structures in R.</w:t>
      </w:r>
    </w:p>
    <w:p w14:paraId="3034ED48" w14:textId="07E268C1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14:paraId="4FEE646A" w14:textId="5764DFF2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14:paraId="07B6A1C1" w14:textId="078F1CA4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14:paraId="184A62CC" w14:textId="32B1F6F1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14:paraId="714E1842" w14:textId="78BCEDD1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14:paraId="4969F514" w14:textId="0A2F5996" w:rsidR="008E2F00" w:rsidRPr="008E2F00" w:rsidRDefault="008E2F00" w:rsidP="008E2F00">
      <w:pPr>
        <w:spacing w:line="240" w:lineRule="auto"/>
        <w:rPr>
          <w:rFonts w:cstheme="minorHAnsi"/>
          <w:lang w:val="en-US"/>
        </w:rPr>
      </w:pPr>
      <w:r w:rsidRPr="008E2F00">
        <w:rPr>
          <w:rFonts w:cstheme="minorHAnsi"/>
          <w:lang w:val="en-US"/>
        </w:rPr>
        <w:t xml:space="preserve">1. Create an m x n matrix with replicate(m, </w:t>
      </w:r>
      <w:proofErr w:type="spellStart"/>
      <w:r w:rsidRPr="008E2F00">
        <w:rPr>
          <w:rFonts w:cstheme="minorHAnsi"/>
          <w:lang w:val="en-US"/>
        </w:rPr>
        <w:t>rnorm</w:t>
      </w:r>
      <w:proofErr w:type="spellEnd"/>
      <w:r w:rsidRPr="008E2F00">
        <w:rPr>
          <w:rFonts w:cstheme="minorHAnsi"/>
          <w:lang w:val="en-US"/>
        </w:rPr>
        <w:t>(n)) with m=10 column vectors of n=10 elements each,</w:t>
      </w:r>
      <w:r w:rsidR="00F006CF">
        <w:rPr>
          <w:rFonts w:cstheme="minorHAnsi"/>
          <w:lang w:val="en-US"/>
        </w:rPr>
        <w:t xml:space="preserve"> </w:t>
      </w:r>
      <w:r w:rsidRPr="008E2F00">
        <w:rPr>
          <w:rFonts w:cstheme="minorHAnsi"/>
          <w:lang w:val="en-US"/>
        </w:rPr>
        <w:t xml:space="preserve">constructed with </w:t>
      </w:r>
      <w:proofErr w:type="spellStart"/>
      <w:r w:rsidRPr="008E2F00">
        <w:rPr>
          <w:rFonts w:cstheme="minorHAnsi"/>
          <w:lang w:val="en-US"/>
        </w:rPr>
        <w:t>rnorm</w:t>
      </w:r>
      <w:proofErr w:type="spellEnd"/>
      <w:r w:rsidRPr="008E2F00">
        <w:rPr>
          <w:rFonts w:cstheme="minorHAnsi"/>
          <w:lang w:val="en-US"/>
        </w:rPr>
        <w:t>(n), which creates random normal numbers.</w:t>
      </w:r>
    </w:p>
    <w:p w14:paraId="5BBF7A0B" w14:textId="6B1F7CD6" w:rsidR="008E2F00" w:rsidRPr="00F006CF" w:rsidRDefault="008E2F00" w:rsidP="008E2F00">
      <w:pPr>
        <w:spacing w:line="240" w:lineRule="auto"/>
        <w:rPr>
          <w:rFonts w:cstheme="minorHAnsi"/>
          <w:lang w:val="en-US"/>
        </w:rPr>
      </w:pPr>
      <w:r w:rsidRPr="008E2F00">
        <w:rPr>
          <w:rFonts w:cstheme="minorHAnsi"/>
          <w:lang w:val="en-US"/>
        </w:rPr>
        <w:t xml:space="preserve">Then we transform it into a </w:t>
      </w:r>
      <w:proofErr w:type="spellStart"/>
      <w:r w:rsidRPr="008E2F00">
        <w:rPr>
          <w:rFonts w:cstheme="minorHAnsi"/>
          <w:lang w:val="en-US"/>
        </w:rPr>
        <w:t>dataframe</w:t>
      </w:r>
      <w:proofErr w:type="spellEnd"/>
      <w:r w:rsidRPr="008E2F00">
        <w:rPr>
          <w:rFonts w:cstheme="minorHAnsi"/>
          <w:lang w:val="en-US"/>
        </w:rPr>
        <w:t xml:space="preserve"> (thus 10 observations of 10 variables) and perform an algebraic</w:t>
      </w:r>
      <w:r w:rsidR="00F006CF">
        <w:rPr>
          <w:rFonts w:cstheme="minorHAnsi"/>
          <w:lang w:val="en-US"/>
        </w:rPr>
        <w:t xml:space="preserve"> </w:t>
      </w:r>
      <w:r w:rsidRPr="008E2F00">
        <w:rPr>
          <w:rFonts w:cstheme="minorHAnsi"/>
          <w:lang w:val="en-US"/>
        </w:rPr>
        <w:t>operation on each element using a nested for loop: at each iteration, every element referred by the two</w:t>
      </w:r>
      <w:r w:rsidR="00F006CF">
        <w:rPr>
          <w:rFonts w:cstheme="minorHAnsi"/>
          <w:lang w:val="en-US"/>
        </w:rPr>
        <w:t xml:space="preserve"> </w:t>
      </w:r>
      <w:r w:rsidRPr="008E2F00">
        <w:rPr>
          <w:rFonts w:cstheme="minorHAnsi"/>
          <w:lang w:val="en-US"/>
        </w:rPr>
        <w:t>indexes is incremented by a sinusoidal function, compare the vectorized and non-vectorized form of creating</w:t>
      </w:r>
      <w:r w:rsidR="00F006CF">
        <w:rPr>
          <w:rFonts w:cstheme="minorHAnsi"/>
          <w:lang w:val="en-US"/>
        </w:rPr>
        <w:t xml:space="preserve"> </w:t>
      </w:r>
      <w:bookmarkStart w:id="0" w:name="_GoBack"/>
      <w:bookmarkEnd w:id="0"/>
      <w:r w:rsidRPr="008E2F00">
        <w:rPr>
          <w:rFonts w:cstheme="minorHAnsi"/>
          <w:lang w:val="en-US"/>
        </w:rPr>
        <w:t>the solution and report the system time differences.</w:t>
      </w:r>
    </w:p>
    <w:p w14:paraId="60AD1898" w14:textId="14CB711F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14:paraId="5FF96B76" w14:textId="4D9CDDD7" w:rsidR="00F11AEF" w:rsidRPr="00E942B3" w:rsidRDefault="0009722A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sectPr w:rsidR="00F11AEF" w:rsidRPr="00E94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NDAwNDYzMDSzsDBW0lEKTi0uzszPAykwrAUAZI0XUiwAAAA="/>
  </w:docVars>
  <w:rsids>
    <w:rsidRoot w:val="00884DF9"/>
    <w:rsid w:val="0009722A"/>
    <w:rsid w:val="00143F5A"/>
    <w:rsid w:val="002E6C63"/>
    <w:rsid w:val="0031011C"/>
    <w:rsid w:val="003A7ACF"/>
    <w:rsid w:val="00427FB4"/>
    <w:rsid w:val="005D0BDB"/>
    <w:rsid w:val="0081627D"/>
    <w:rsid w:val="00884DF9"/>
    <w:rsid w:val="008E2F00"/>
    <w:rsid w:val="00941562"/>
    <w:rsid w:val="00947440"/>
    <w:rsid w:val="009965B3"/>
    <w:rsid w:val="00A07CC0"/>
    <w:rsid w:val="00B314F5"/>
    <w:rsid w:val="00B51FFE"/>
    <w:rsid w:val="00B606C9"/>
    <w:rsid w:val="00BC584C"/>
    <w:rsid w:val="00D64DB7"/>
    <w:rsid w:val="00E942B3"/>
    <w:rsid w:val="00F006CF"/>
    <w:rsid w:val="00F11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6942C"/>
  <w15:chartTrackingRefBased/>
  <w15:docId w15:val="{88CDC743-02A5-4061-87A9-BA64D9F5D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4</Words>
  <Characters>76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18</cp:revision>
  <dcterms:created xsi:type="dcterms:W3CDTF">2018-06-29T11:54:00Z</dcterms:created>
  <dcterms:modified xsi:type="dcterms:W3CDTF">2018-07-10T15:29:00Z</dcterms:modified>
</cp:coreProperties>
</file>